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391" w:rsidRPr="001A672A" w:rsidRDefault="00162391" w:rsidP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anchorId="2B1E22BE" wp14:editId="5BC5C7C5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6627" w:rsidRPr="001A672A" w:rsidRDefault="009C6627" w:rsidP="00162391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="00D25CF9" w:rsidRPr="001A672A">
        <w:rPr>
          <w:b/>
        </w:rPr>
        <w:t xml:space="preserve">den </w:t>
      </w:r>
      <w:r w:rsidRPr="001A672A">
        <w:rPr>
          <w:b/>
        </w:rPr>
        <w:t>studerende og praktiksted</w:t>
      </w:r>
      <w:r w:rsidR="003D7840" w:rsidRPr="001A672A">
        <w:rPr>
          <w:b/>
        </w:rPr>
        <w:t>et</w:t>
      </w:r>
      <w:r w:rsidRPr="001A672A">
        <w:rPr>
          <w:b/>
        </w:rPr>
        <w:t xml:space="preserve">  </w:t>
      </w:r>
    </w:p>
    <w:p w:rsidR="00BF1BC7" w:rsidRPr="001A672A" w:rsidRDefault="00BF1BC7" w:rsidP="009C662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25"/>
        <w:gridCol w:w="4797"/>
      </w:tblGrid>
      <w:tr w:rsidR="001A672A" w:rsidRPr="001A672A" w:rsidTr="00D4752A">
        <w:tc>
          <w:tcPr>
            <w:tcW w:w="4886" w:type="dxa"/>
          </w:tcPr>
          <w:p w:rsidR="00D4752A" w:rsidRPr="001A672A" w:rsidRDefault="005A76C5" w:rsidP="009C6627">
            <w:r>
              <w:t>Virksomheden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irksomhedens adresse:</w:t>
            </w:r>
          </w:p>
          <w:p w:rsidR="00162391" w:rsidRPr="001A672A" w:rsidRDefault="00162391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/>
        </w:tc>
      </w:tr>
      <w:tr w:rsidR="001A672A" w:rsidRPr="001A672A" w:rsidTr="00D4752A">
        <w:tc>
          <w:tcPr>
            <w:tcW w:w="4886" w:type="dxa"/>
          </w:tcPr>
          <w:p w:rsidR="00D4752A" w:rsidRPr="001A672A" w:rsidRDefault="00F01F91" w:rsidP="009C6627">
            <w:r w:rsidRPr="001A672A">
              <w:t>Post</w:t>
            </w:r>
            <w:r w:rsidR="00D4752A" w:rsidRPr="001A672A">
              <w:t>nr.:</w:t>
            </w:r>
          </w:p>
          <w:p w:rsidR="00D25CF9" w:rsidRPr="001A672A" w:rsidRDefault="00D25CF9" w:rsidP="009C6627"/>
          <w:p w:rsidR="00162391" w:rsidRPr="001A672A" w:rsidRDefault="00162391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By</w:t>
            </w:r>
            <w:r w:rsidR="00F01F91" w:rsidRPr="001A672A">
              <w:t>/land</w:t>
            </w:r>
            <w:r w:rsidRPr="001A672A">
              <w:t>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Kontaktperson</w:t>
            </w:r>
            <w:r w:rsidR="001A672A" w:rsidRPr="001A672A">
              <w:t xml:space="preserve"> ved virksomheden</w:t>
            </w:r>
            <w:r w:rsidRPr="001A672A">
              <w:t>:</w:t>
            </w:r>
          </w:p>
          <w:p w:rsidR="00D25CF9" w:rsidRPr="001A672A" w:rsidRDefault="00D25CF9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Studerendes navn:</w:t>
            </w:r>
          </w:p>
        </w:tc>
        <w:tc>
          <w:tcPr>
            <w:tcW w:w="4886" w:type="dxa"/>
          </w:tcPr>
          <w:p w:rsidR="00D4752A" w:rsidRPr="001A672A" w:rsidRDefault="00D4752A" w:rsidP="009C6627">
            <w:r w:rsidRPr="001A672A">
              <w:t>Studieenhed:</w:t>
            </w:r>
            <w:r w:rsidRPr="001A672A">
              <w:br/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ejleder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D475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Praktikperiode:</w:t>
            </w:r>
          </w:p>
          <w:p w:rsidR="00D4752A" w:rsidRPr="001A672A" w:rsidRDefault="00A36B0A" w:rsidP="00A36B0A">
            <w:r>
              <w:t>01/0</w:t>
            </w:r>
            <w:r w:rsidR="00447193">
              <w:t>2</w:t>
            </w:r>
            <w:r w:rsidR="00D4752A" w:rsidRPr="001A672A">
              <w:t>/20</w:t>
            </w:r>
            <w:r w:rsidR="00447193">
              <w:t>20</w:t>
            </w:r>
            <w:r>
              <w:t xml:space="preserve"> til </w:t>
            </w:r>
            <w:r w:rsidR="00447193">
              <w:t>30</w:t>
            </w:r>
            <w:r>
              <w:t>/0</w:t>
            </w:r>
            <w:r w:rsidR="00447193">
              <w:t>6</w:t>
            </w:r>
            <w:r>
              <w:t>/2020</w:t>
            </w:r>
          </w:p>
          <w:p w:rsidR="0009369E" w:rsidRPr="001A672A" w:rsidRDefault="0009369E" w:rsidP="009C6627"/>
          <w:p w:rsidR="00D4752A" w:rsidRPr="001A672A" w:rsidRDefault="0009369E" w:rsidP="00447193">
            <w:r w:rsidRPr="001A672A">
              <w:t>Praktik</w:t>
            </w:r>
            <w:r w:rsidR="00A36B0A">
              <w:t>afrapporteringen</w:t>
            </w:r>
            <w:r w:rsidRPr="001A672A">
              <w:t xml:space="preserve"> </w:t>
            </w:r>
            <w:r w:rsidR="00A92C5D" w:rsidRPr="001A672A">
              <w:t xml:space="preserve">er planlagt til den </w:t>
            </w:r>
            <w:r w:rsidRPr="001A672A">
              <w:t>sidste</w:t>
            </w:r>
            <w:r w:rsidR="00A36B0A">
              <w:t xml:space="preserve"> torsdag</w:t>
            </w:r>
            <w:r w:rsidRPr="001A672A">
              <w:t xml:space="preserve"> </w:t>
            </w:r>
            <w:r w:rsidR="00A36B0A">
              <w:t xml:space="preserve">i </w:t>
            </w:r>
            <w:r w:rsidRPr="001A672A">
              <w:t>semesteret på Arkitektskolen Aarhus.</w:t>
            </w:r>
            <w:r w:rsidR="00A36B0A">
              <w:t xml:space="preserve"> </w:t>
            </w:r>
            <w:r w:rsidR="00D65F08">
              <w:t xml:space="preserve">For praktik i </w:t>
            </w:r>
            <w:r w:rsidR="00447193">
              <w:t>for</w:t>
            </w:r>
            <w:r w:rsidR="00D65F08">
              <w:t>årssemesteret 20</w:t>
            </w:r>
            <w:r w:rsidR="00447193">
              <w:t>20</w:t>
            </w:r>
            <w:r w:rsidR="00D65F08">
              <w:t xml:space="preserve"> er det d</w:t>
            </w:r>
            <w:r w:rsidR="00447193">
              <w:t>en</w:t>
            </w:r>
            <w:r w:rsidR="00A36B0A">
              <w:t xml:space="preserve"> </w:t>
            </w:r>
            <w:r w:rsidR="00447193">
              <w:t>25</w:t>
            </w:r>
            <w:r w:rsidR="00A36B0A">
              <w:t xml:space="preserve">. </w:t>
            </w:r>
            <w:r w:rsidR="00447193">
              <w:t xml:space="preserve">juni </w:t>
            </w:r>
            <w:r w:rsidR="00D65F08">
              <w:t>2020</w:t>
            </w:r>
            <w:r w:rsidR="00A36B0A">
              <w:t>.</w:t>
            </w:r>
          </w:p>
        </w:tc>
        <w:tc>
          <w:tcPr>
            <w:tcW w:w="4886" w:type="dxa"/>
          </w:tcPr>
          <w:p w:rsidR="00D4752A" w:rsidRPr="001A672A" w:rsidRDefault="00D4752A" w:rsidP="009C6627"/>
        </w:tc>
      </w:tr>
    </w:tbl>
    <w:p w:rsidR="00D4752A" w:rsidRPr="001A672A" w:rsidRDefault="00D4752A" w:rsidP="009C6627"/>
    <w:p w:rsidR="00BF1BC7" w:rsidRPr="001A672A" w:rsidRDefault="0084773B" w:rsidP="009C6627">
      <w:r w:rsidRPr="001A672A">
        <w:tab/>
      </w:r>
      <w:r w:rsidR="00880055" w:rsidRPr="001A672A">
        <w:tab/>
      </w:r>
    </w:p>
    <w:p w:rsidR="009C6627" w:rsidRPr="001A672A" w:rsidRDefault="009C6627" w:rsidP="009C6627">
      <w:r w:rsidRPr="001A672A">
        <w:t xml:space="preserve">Praktikanten forventes at deltage i praktikstedets virksomhed </w:t>
      </w:r>
      <w:r w:rsidR="00BF1BC7" w:rsidRPr="001A672A">
        <w:t xml:space="preserve">37 </w:t>
      </w:r>
      <w:r w:rsidRPr="001A672A">
        <w:t>timer om ugen</w:t>
      </w:r>
      <w:r w:rsidR="00D4752A" w:rsidRPr="001A672A">
        <w:t xml:space="preserve"> </w:t>
      </w:r>
      <w:r w:rsidR="003D7840" w:rsidRPr="001A672A">
        <w:t>-</w:t>
      </w:r>
      <w:r w:rsidR="00D4752A" w:rsidRPr="001A672A">
        <w:t xml:space="preserve"> og følge</w:t>
      </w:r>
      <w:r w:rsidR="0084773B" w:rsidRPr="001A672A">
        <w:t xml:space="preserve"> praktikstedet</w:t>
      </w:r>
      <w:r w:rsidR="00162391" w:rsidRPr="001A672A">
        <w:t>s</w:t>
      </w:r>
      <w:r w:rsidR="0084773B" w:rsidRPr="001A672A">
        <w:t xml:space="preserve"> gældende regler omk</w:t>
      </w:r>
      <w:r w:rsidR="0009369E" w:rsidRPr="001A672A">
        <w:t>ring flextid.</w:t>
      </w:r>
    </w:p>
    <w:p w:rsidR="00BF1BC7" w:rsidRPr="001A672A" w:rsidRDefault="00BF1BC7" w:rsidP="009C6627"/>
    <w:p w:rsidR="00580FCF" w:rsidRPr="001A672A" w:rsidRDefault="009C6627" w:rsidP="00580FCF">
      <w:r w:rsidRPr="001A672A">
        <w:t>Denne aftale indgås mellem den studerende og praktiksted</w:t>
      </w:r>
      <w:r w:rsidR="00252366" w:rsidRPr="001A672A">
        <w:t>et</w:t>
      </w:r>
      <w:r w:rsidRPr="001A672A">
        <w:t>, men er betinget af den studerendes</w:t>
      </w:r>
      <w:r w:rsidR="00162391" w:rsidRPr="001A672A">
        <w:t xml:space="preserve"> vejleders godkendelse af </w:t>
      </w:r>
      <w:r w:rsidRPr="001A672A">
        <w:t xml:space="preserve">praktikforløbets </w:t>
      </w:r>
      <w:r w:rsidR="00A1101D" w:rsidRPr="001A672A">
        <w:t xml:space="preserve">forventede </w:t>
      </w:r>
      <w:r w:rsidRPr="001A672A">
        <w:t>faglige indhold</w:t>
      </w:r>
      <w:r w:rsidR="0084773B" w:rsidRPr="001A672A">
        <w:t>.</w:t>
      </w:r>
      <w:r w:rsidRPr="001A672A">
        <w:t xml:space="preserve"> </w:t>
      </w:r>
      <w:r w:rsidRPr="001A672A">
        <w:cr/>
      </w:r>
    </w:p>
    <w:p w:rsidR="0009369E" w:rsidRPr="001A672A" w:rsidRDefault="0009369E" w:rsidP="00580FCF">
      <w:r w:rsidRPr="001A672A">
        <w:t>Praktikaftalen skal</w:t>
      </w:r>
      <w:r w:rsidR="00252366" w:rsidRPr="001A672A">
        <w:t xml:space="preserve"> u</w:t>
      </w:r>
      <w:r w:rsidRPr="001A672A">
        <w:t xml:space="preserve">ploades på Arkitektskolens </w:t>
      </w:r>
      <w:hyperlink r:id="rId9" w:history="1">
        <w:r w:rsidRPr="0003134F">
          <w:rPr>
            <w:rStyle w:val="Hyperlink"/>
          </w:rPr>
          <w:t>hjemmeside</w:t>
        </w:r>
      </w:hyperlink>
      <w:r w:rsidRPr="001A672A">
        <w:t xml:space="preserve"> senest den </w:t>
      </w:r>
      <w:r w:rsidRPr="006E5B66">
        <w:rPr>
          <w:b/>
        </w:rPr>
        <w:t xml:space="preserve">15. </w:t>
      </w:r>
      <w:r w:rsidR="00447193">
        <w:rPr>
          <w:b/>
        </w:rPr>
        <w:t>december</w:t>
      </w:r>
      <w:r w:rsidR="00447193" w:rsidRPr="006E5B66">
        <w:rPr>
          <w:b/>
        </w:rPr>
        <w:t xml:space="preserve"> </w:t>
      </w:r>
      <w:r w:rsidRPr="006E5B66">
        <w:rPr>
          <w:b/>
        </w:rPr>
        <w:t>2019</w:t>
      </w:r>
      <w:r w:rsidRPr="001A672A">
        <w:t>.</w:t>
      </w:r>
    </w:p>
    <w:p w:rsidR="0009369E" w:rsidRPr="001A672A" w:rsidRDefault="0009369E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580FCF" w:rsidRPr="001A672A" w:rsidRDefault="00580FCF" w:rsidP="00580FCF">
      <w:pPr>
        <w:rPr>
          <w:b/>
        </w:rPr>
      </w:pPr>
      <w:r w:rsidRPr="001A672A">
        <w:rPr>
          <w:b/>
        </w:rPr>
        <w:t>Praktikantens motivation (SKAL UDFYLDES)</w:t>
      </w:r>
    </w:p>
    <w:p w:rsidR="0009369E" w:rsidRPr="001A672A" w:rsidRDefault="00580FCF" w:rsidP="00580FCF">
      <w:pPr>
        <w:rPr>
          <w:i/>
        </w:rPr>
      </w:pPr>
      <w:r w:rsidRPr="001A672A">
        <w:rPr>
          <w:i/>
        </w:rPr>
        <w:t>Praktikanten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ilke kompetencer</w:t>
      </w:r>
      <w:r w:rsidR="00162391" w:rsidRPr="001A672A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</w:tc>
      </w:tr>
    </w:tbl>
    <w:p w:rsidR="0040598F" w:rsidRPr="001A672A" w:rsidRDefault="0040598F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 xml:space="preserve">Formålet med </w:t>
      </w:r>
      <w:r w:rsidR="00D4752A" w:rsidRPr="001A67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="001B199E" w:rsidRPr="001A672A" w:rsidRDefault="00E134AD">
      <w:r w:rsidRPr="001A672A">
        <w:t xml:space="preserve">Praktikanten tilknyttes praktikstedet som et led i praktikantens uddannelsesforløb. </w:t>
      </w:r>
      <w:r w:rsidR="00D4752A" w:rsidRPr="001A672A">
        <w:t>Formålet med a</w:t>
      </w:r>
      <w:r w:rsidR="009C6627" w:rsidRPr="001A672A">
        <w:t xml:space="preserve">rkitektskolens praktikordning er at give den arkitektstuderende mulighed for at </w:t>
      </w:r>
      <w:r w:rsidR="00A1101D" w:rsidRPr="001A672A">
        <w:t>afprøve det</w:t>
      </w:r>
      <w:r w:rsidR="0084773B" w:rsidRPr="001A672A">
        <w:t xml:space="preserve"> pr</w:t>
      </w:r>
      <w:r w:rsidR="00A1101D" w:rsidRPr="001A672A">
        <w:t>aktiske arbejdsfelt over en længere periode</w:t>
      </w:r>
      <w:r w:rsidR="0084773B" w:rsidRPr="001A672A">
        <w:t xml:space="preserve"> </w:t>
      </w:r>
      <w:r w:rsidR="009C6627" w:rsidRPr="001A672A">
        <w:t>i en fagligt relevant virksomhed</w:t>
      </w:r>
      <w:r w:rsidR="0084773B" w:rsidRPr="001A672A">
        <w:t>, at afprøve og afklare egne kompetencer</w:t>
      </w:r>
      <w:r w:rsidR="009C6627" w:rsidRPr="001A672A">
        <w:t xml:space="preserve"> </w:t>
      </w:r>
      <w:r w:rsidR="0084773B" w:rsidRPr="001A672A">
        <w:t xml:space="preserve">samt </w:t>
      </w:r>
      <w:r w:rsidR="009C6627" w:rsidRPr="001A672A">
        <w:t>etablere et professionelt netværk allerede ind</w:t>
      </w:r>
      <w:r w:rsidR="003D7840" w:rsidRPr="001A672A">
        <w:t xml:space="preserve">en uddannelsen er færdiggjort. </w:t>
      </w:r>
      <w:r w:rsidR="009C6627" w:rsidRPr="001A672A">
        <w:t>Målet er at praktikan</w:t>
      </w:r>
      <w:r w:rsidR="00D4752A" w:rsidRPr="001A672A">
        <w:t xml:space="preserve">ten opnår en viden og erfaring </w:t>
      </w:r>
      <w:r w:rsidR="00A1101D" w:rsidRPr="001A672A">
        <w:t>og tilegner sig kompetencer</w:t>
      </w:r>
      <w:r w:rsidR="00D4752A" w:rsidRPr="001A672A">
        <w:t>,</w:t>
      </w:r>
      <w:r w:rsidR="00A1101D" w:rsidRPr="001A672A">
        <w:t xml:space="preserve"> </w:t>
      </w:r>
      <w:r w:rsidR="009C6627" w:rsidRPr="001A672A">
        <w:t xml:space="preserve">som bedst </w:t>
      </w:r>
      <w:r w:rsidR="00A1101D" w:rsidRPr="001A672A">
        <w:t xml:space="preserve">læres </w:t>
      </w:r>
      <w:r w:rsidR="009C6627" w:rsidRPr="001A672A">
        <w:t xml:space="preserve">i en professionel sammenhæng. </w:t>
      </w:r>
      <w:r w:rsidR="00A1101D" w:rsidRPr="001A672A">
        <w:br/>
      </w:r>
    </w:p>
    <w:p w:rsidR="00A1101D" w:rsidRPr="001A672A" w:rsidRDefault="00A1101D" w:rsidP="009C6627">
      <w:pPr>
        <w:rPr>
          <w:b/>
        </w:rPr>
      </w:pPr>
    </w:p>
    <w:p w:rsidR="00BF1BC7" w:rsidRPr="001A672A" w:rsidRDefault="00BF1BC7" w:rsidP="009C6627">
      <w:pPr>
        <w:rPr>
          <w:b/>
        </w:rPr>
      </w:pPr>
      <w:r w:rsidRPr="001A672A">
        <w:rPr>
          <w:b/>
        </w:rPr>
        <w:t>P</w:t>
      </w:r>
      <w:r w:rsidR="009C6627" w:rsidRPr="001A672A">
        <w:rPr>
          <w:b/>
        </w:rPr>
        <w:t xml:space="preserve">raktikopholdets </w:t>
      </w:r>
      <w:r w:rsidRPr="001A672A">
        <w:rPr>
          <w:b/>
        </w:rPr>
        <w:t>indhold</w:t>
      </w:r>
      <w:r w:rsidR="00880055" w:rsidRPr="001A672A">
        <w:rPr>
          <w:b/>
        </w:rPr>
        <w:t xml:space="preserve"> </w:t>
      </w:r>
      <w:r w:rsidRPr="001A672A">
        <w:rPr>
          <w:b/>
        </w:rPr>
        <w:t>(SKAL UDFYLDES)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="00BF1BC7" w:rsidRPr="001A672A">
        <w:rPr>
          <w:i/>
        </w:rPr>
        <w:t>uddannelsesmæssig</w:t>
      </w:r>
      <w:r w:rsidRPr="001A672A">
        <w:rPr>
          <w:i/>
        </w:rPr>
        <w:t>e udbytte.</w:t>
      </w:r>
      <w:r w:rsidR="00580FCF" w:rsidRPr="001A672A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="009C6627" w:rsidRPr="001A672A" w:rsidRDefault="009C6627" w:rsidP="009C6627"/>
    <w:p w:rsidR="009C6627" w:rsidRPr="001A672A" w:rsidRDefault="00BF1BC7" w:rsidP="00BF1BC7">
      <w:r w:rsidRPr="001A672A">
        <w:t>A)</w:t>
      </w:r>
      <w:r w:rsidRPr="001A672A">
        <w:rPr>
          <w:b/>
        </w:rPr>
        <w:t xml:space="preserve"> </w:t>
      </w:r>
      <w:r w:rsidR="009C6627" w:rsidRPr="001A672A">
        <w:rPr>
          <w:b/>
        </w:rPr>
        <w:t>Forretningsforståelse</w:t>
      </w:r>
      <w:r w:rsidR="009C6627" w:rsidRPr="001A672A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09369E">
        <w:tc>
          <w:tcPr>
            <w:tcW w:w="9622" w:type="dxa"/>
          </w:tcPr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</w:tc>
      </w:tr>
    </w:tbl>
    <w:p w:rsidR="00880055" w:rsidRPr="001A672A" w:rsidRDefault="008C776D" w:rsidP="008C776D">
      <w:r w:rsidRPr="001A672A">
        <w:rPr>
          <w:b/>
        </w:rPr>
        <w:br/>
      </w:r>
    </w:p>
    <w:p w:rsidR="00880055" w:rsidRPr="001A672A" w:rsidRDefault="00880055" w:rsidP="00BF1BC7"/>
    <w:p w:rsidR="009C6627" w:rsidRPr="001A672A" w:rsidRDefault="00BF1BC7" w:rsidP="00BF1BC7">
      <w:r w:rsidRPr="001A672A">
        <w:t xml:space="preserve">B) </w:t>
      </w:r>
      <w:r w:rsidR="009C6627" w:rsidRPr="001A672A">
        <w:rPr>
          <w:b/>
        </w:rPr>
        <w:t>Tværfagligt samarbejde</w:t>
      </w:r>
      <w:r w:rsidR="009C6627" w:rsidRPr="001A672A">
        <w:t>. Hvilke typer af faggrupper / samarbejdspartnere / interessenter forventes praktikanten at møde under praktikopholdet? (</w:t>
      </w:r>
      <w:r w:rsidR="003D7840" w:rsidRPr="001A672A">
        <w:t>I</w:t>
      </w:r>
      <w:r w:rsidR="009C6627" w:rsidRPr="001A672A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</w:tc>
      </w:tr>
    </w:tbl>
    <w:p w:rsidR="00880055" w:rsidRPr="001A672A" w:rsidRDefault="00880055" w:rsidP="008C776D"/>
    <w:p w:rsidR="00880055" w:rsidRPr="001A672A" w:rsidRDefault="00880055" w:rsidP="00BF1BC7"/>
    <w:p w:rsidR="009C6627" w:rsidRPr="001A672A" w:rsidRDefault="009C6627" w:rsidP="009C6627">
      <w:r w:rsidRPr="001A672A">
        <w:t>C)</w:t>
      </w:r>
      <w:r w:rsidR="00BF1BC7" w:rsidRPr="001A672A">
        <w:t xml:space="preserve"> </w:t>
      </w:r>
      <w:r w:rsidRPr="001A672A">
        <w:rPr>
          <w:b/>
        </w:rPr>
        <w:t>Værktøjer</w:t>
      </w:r>
      <w:r w:rsidRPr="001A672A">
        <w:t>. Hvil</w:t>
      </w:r>
      <w:r w:rsidR="00580FCF" w:rsidRPr="001A672A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</w:tc>
      </w:tr>
    </w:tbl>
    <w:p w:rsidR="0009369E" w:rsidRPr="001A672A" w:rsidRDefault="0009369E" w:rsidP="0009369E"/>
    <w:p w:rsidR="0009369E" w:rsidRPr="001A672A" w:rsidRDefault="0009369E" w:rsidP="0009369E"/>
    <w:p w:rsidR="0009369E" w:rsidRPr="001A672A" w:rsidRDefault="0009369E" w:rsidP="0009369E"/>
    <w:p w:rsidR="009C6627" w:rsidRPr="001A672A" w:rsidRDefault="008C776D" w:rsidP="009C6627">
      <w:r w:rsidRPr="001A672A">
        <w:t>D)</w:t>
      </w:r>
      <w:r w:rsidR="0009369E" w:rsidRPr="001A672A">
        <w:t xml:space="preserve"> </w:t>
      </w:r>
      <w:r w:rsidR="009C6627" w:rsidRPr="001A672A">
        <w:rPr>
          <w:b/>
        </w:rPr>
        <w:t>Opgaver</w:t>
      </w:r>
      <w:r w:rsidR="009C6627" w:rsidRPr="001A672A">
        <w:t>. Hvilken variation i arbejdsopgaver kan praktikstedet sikre? (</w:t>
      </w:r>
      <w:r w:rsidR="003D7840" w:rsidRPr="001A672A">
        <w:t>D</w:t>
      </w:r>
      <w:r w:rsidR="009C6627" w:rsidRPr="001A672A">
        <w:t>iversitet i skala, typer af kontekster etc.</w:t>
      </w:r>
      <w:r w:rsidR="001B199E" w:rsidRPr="001A672A">
        <w:t>)</w:t>
      </w:r>
      <w:r w:rsidR="00FD2F92" w:rsidRPr="001A672A">
        <w:t xml:space="preserve"> Hvilke forskellige faser i byggeriet fra fx konkurrence</w:t>
      </w:r>
      <w:r w:rsidR="003D7840" w:rsidRPr="001A672A">
        <w:t xml:space="preserve"> </w:t>
      </w:r>
      <w:r w:rsidR="00FD2F92" w:rsidRPr="001A672A">
        <w:t>/</w:t>
      </w:r>
      <w:r w:rsidR="003D7840" w:rsidRPr="001A672A">
        <w:t xml:space="preserve"> </w:t>
      </w:r>
      <w:r w:rsidR="00FD2F92" w:rsidRPr="001A672A">
        <w:t>skitsering til detaljering og tilsyn</w:t>
      </w:r>
      <w:r w:rsidR="001B199E" w:rsidRPr="001A672A">
        <w:t xml:space="preserve"> kan praktikstedet sikre</w:t>
      </w:r>
      <w:r w:rsidR="00FD2F92" w:rsidRPr="001A672A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D5931" w:rsidRPr="001A672A" w:rsidTr="004D5931">
        <w:tc>
          <w:tcPr>
            <w:tcW w:w="9622" w:type="dxa"/>
          </w:tcPr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</w:tc>
      </w:tr>
    </w:tbl>
    <w:p w:rsidR="00880055" w:rsidRPr="001A672A" w:rsidRDefault="00880055" w:rsidP="009C6627"/>
    <w:p w:rsidR="004D5931" w:rsidRPr="001A672A" w:rsidRDefault="004D5931" w:rsidP="009C6627"/>
    <w:p w:rsidR="004D5931" w:rsidRPr="001A672A" w:rsidRDefault="004D5931" w:rsidP="009C6627"/>
    <w:p w:rsidR="009C6627" w:rsidRPr="001A672A" w:rsidRDefault="008C776D" w:rsidP="009C6627">
      <w:r w:rsidRPr="001A672A">
        <w:t>E)</w:t>
      </w:r>
      <w:r w:rsidR="00F57228" w:rsidRPr="001A672A">
        <w:t xml:space="preserve"> </w:t>
      </w:r>
      <w:r w:rsidR="009C6627" w:rsidRPr="001A672A">
        <w:rPr>
          <w:b/>
        </w:rPr>
        <w:t>Kommunikation</w:t>
      </w:r>
      <w:r w:rsidR="009C6627" w:rsidRPr="001A672A">
        <w:t>. Hvilke typer af faglig kommunikation vil praktikanten blive involveret i?</w:t>
      </w:r>
      <w:r w:rsidR="00F57228" w:rsidRPr="001A672A">
        <w:t xml:space="preserve"> </w:t>
      </w:r>
      <w:r w:rsidR="003D7840" w:rsidRPr="001A672A">
        <w:t>(G</w:t>
      </w:r>
      <w:r w:rsidR="009C6627" w:rsidRPr="001A672A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FD2F92" w:rsidRPr="001A672A" w:rsidRDefault="008C776D" w:rsidP="008C776D">
      <w:r w:rsidRPr="001A672A">
        <w:rPr>
          <w:b/>
        </w:rPr>
        <w:br/>
      </w:r>
    </w:p>
    <w:p w:rsidR="00FD2F92" w:rsidRPr="001A672A" w:rsidRDefault="00FD2F92" w:rsidP="009C6627">
      <w:r w:rsidRPr="001A672A">
        <w:t xml:space="preserve">F) </w:t>
      </w:r>
      <w:r w:rsidR="008C776D" w:rsidRPr="001A672A">
        <w:rPr>
          <w:b/>
        </w:rPr>
        <w:t>Løbende opfølgning</w:t>
      </w:r>
      <w:r w:rsidR="008C776D" w:rsidRPr="001A672A">
        <w:t xml:space="preserve">. </w:t>
      </w:r>
      <w:r w:rsidR="003F0BC1" w:rsidRPr="001A672A">
        <w:t>Beskrivelse af h</w:t>
      </w:r>
      <w:r w:rsidRPr="001A672A">
        <w:t xml:space="preserve">vordan </w:t>
      </w:r>
      <w:r w:rsidR="003F0BC1" w:rsidRPr="001A672A">
        <w:t xml:space="preserve">den løbende opfølgning og </w:t>
      </w:r>
      <w:r w:rsidRPr="001A672A">
        <w:t xml:space="preserve">sparring </w:t>
      </w:r>
      <w:r w:rsidR="003F0BC1" w:rsidRPr="001A672A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3F0BC1" w:rsidRPr="001A672A" w:rsidRDefault="008C776D" w:rsidP="008C776D">
      <w:pPr>
        <w:rPr>
          <w:b/>
        </w:rPr>
      </w:pPr>
      <w:r w:rsidRPr="001A672A">
        <w:rPr>
          <w:b/>
        </w:rPr>
        <w:br/>
      </w:r>
    </w:p>
    <w:p w:rsidR="00AD3C74" w:rsidRPr="001A672A" w:rsidRDefault="00AD3C74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3F0BC1" w:rsidRPr="001A672A" w:rsidRDefault="003F0BC1" w:rsidP="003F0BC1">
      <w:pPr>
        <w:rPr>
          <w:b/>
        </w:rPr>
      </w:pPr>
      <w:r w:rsidRPr="001A672A">
        <w:rPr>
          <w:b/>
        </w:rPr>
        <w:t>Vilkår for Arkitektskolen Aarhus´</w:t>
      </w:r>
      <w:r w:rsidR="00AD3C74" w:rsidRPr="001A672A">
        <w:rPr>
          <w:b/>
        </w:rPr>
        <w:t xml:space="preserve"> </w:t>
      </w:r>
      <w:r w:rsidRPr="001A672A">
        <w:rPr>
          <w:b/>
        </w:rPr>
        <w:t>praktikordning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="00880055" w:rsidRPr="001A672A" w:rsidRDefault="00880055" w:rsidP="009C6627"/>
    <w:p w:rsidR="009C6627" w:rsidRPr="001A672A" w:rsidRDefault="009C6627" w:rsidP="003F08AB">
      <w:r w:rsidRPr="001A672A">
        <w:t>For at blive godkendt som praktiksted er det en forudsætning, at der er en fagligt relevant person ansat i virksomheden, der kan give den studerende vejledning</w:t>
      </w:r>
      <w:r w:rsidR="00FD2F92" w:rsidRPr="001A672A">
        <w:t xml:space="preserve"> og bliver ansvarlig herfor</w:t>
      </w:r>
      <w:r w:rsidRPr="001A672A">
        <w:t xml:space="preserve">. Med faglig relevant menes, at </w:t>
      </w:r>
      <w:r w:rsidR="003F08AB" w:rsidRPr="001A672A">
        <w:t xml:space="preserve">den praktikansvarlige </w:t>
      </w:r>
      <w:r w:rsidRPr="001A672A">
        <w:t>har en faglighed</w:t>
      </w:r>
      <w:r w:rsidR="003F08AB" w:rsidRPr="001A672A">
        <w:t xml:space="preserve"> og erfaring</w:t>
      </w:r>
      <w:r w:rsidRPr="001A672A">
        <w:t>, der kan s</w:t>
      </w:r>
      <w:r w:rsidR="00F57228" w:rsidRPr="001A672A">
        <w:t xml:space="preserve">tyrke den studerendes udvikling </w:t>
      </w:r>
      <w:r w:rsidR="003F08AB" w:rsidRPr="001A672A">
        <w:t xml:space="preserve">og </w:t>
      </w:r>
      <w:r w:rsidRPr="001A672A">
        <w:t xml:space="preserve">løbende sikrer, at den studerende har mulighed for at tilegne </w:t>
      </w:r>
      <w:r w:rsidR="003D7840" w:rsidRPr="001A672A">
        <w:t>sig den viden og de færdigheder</w:t>
      </w:r>
      <w:r w:rsidRPr="001A672A">
        <w:t xml:space="preserve"> der fremgår af praktikaftalen.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Virksomheder med mind</w:t>
      </w:r>
      <w:r w:rsidR="008C776D" w:rsidRPr="001A672A">
        <w:t>re end 15 ansatte kan tildeles en</w:t>
      </w:r>
      <w:r w:rsidRPr="001A672A">
        <w:t xml:space="preserve"> praktikant, og virksomheder med me</w:t>
      </w:r>
      <w:r w:rsidR="008C776D" w:rsidRPr="001A672A">
        <w:t>re end 15 ansatte kan tildeles to</w:t>
      </w:r>
      <w:r w:rsidR="00D25CF9" w:rsidRPr="001A672A">
        <w:t xml:space="preserve"> per semester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Praktikopholdet er SU-</w:t>
      </w:r>
      <w:r w:rsidR="003D7840" w:rsidRPr="001A672A">
        <w:t>berettiget, da praktikopholdet,</w:t>
      </w:r>
      <w:r w:rsidRPr="001A672A">
        <w:t xml:space="preserve"> jf. Arkitektskolen</w:t>
      </w:r>
      <w:r w:rsidR="00557746" w:rsidRPr="001A672A">
        <w:t xml:space="preserve">s </w:t>
      </w:r>
      <w:r w:rsidR="003D7840" w:rsidRPr="001A672A">
        <w:t>studieordning,</w:t>
      </w:r>
      <w:r w:rsidRPr="001A672A">
        <w:t xml:space="preserve"> indgår som et </w:t>
      </w:r>
      <w:r w:rsidR="00D25CF9" w:rsidRPr="001A672A">
        <w:t>studieelement til 30 ECTS point</w:t>
      </w:r>
    </w:p>
    <w:p w:rsidR="009C6627" w:rsidRPr="001A672A" w:rsidRDefault="00557746" w:rsidP="008C776D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="00D25CF9" w:rsidRPr="001A672A">
        <w:t>kun</w:t>
      </w:r>
      <w:r w:rsidRPr="001A672A">
        <w:t xml:space="preserve"> afholdes i Arkitektskolens ferieperioder (påske- og efterårsferie)</w:t>
      </w:r>
    </w:p>
    <w:p w:rsidR="009C6627" w:rsidRPr="001A672A" w:rsidRDefault="009C6627" w:rsidP="00757829">
      <w:pPr>
        <w:pStyle w:val="Listeafsnit"/>
        <w:numPr>
          <w:ilvl w:val="0"/>
          <w:numId w:val="13"/>
        </w:numPr>
      </w:pPr>
      <w:r w:rsidRPr="001A672A">
        <w:t>Midtvejs i praktikperioden afholdes et møde på Arkitektskolen Aarhus mellem den praktikansvarlige, praktikanten og en vejleder fra den studie</w:t>
      </w:r>
      <w:r w:rsidR="00557746" w:rsidRPr="001A672A">
        <w:t>e</w:t>
      </w:r>
      <w:r w:rsidRPr="001A672A">
        <w:t xml:space="preserve">nhed, </w:t>
      </w:r>
      <w:r w:rsidR="003F08AB" w:rsidRPr="001A672A">
        <w:t xml:space="preserve">som </w:t>
      </w:r>
      <w:r w:rsidRPr="001A672A">
        <w:t>den studerende er tilknyttet. På mødet evalueres praktikopholdet i forhold til de</w:t>
      </w:r>
      <w:r w:rsidR="00557746" w:rsidRPr="001A672A">
        <w:t>t</w:t>
      </w:r>
      <w:r w:rsidRPr="001A672A">
        <w:t xml:space="preserve"> beskrevne </w:t>
      </w:r>
      <w:r w:rsidR="00557746" w:rsidRPr="001A672A">
        <w:t>indhold</w:t>
      </w:r>
      <w:r w:rsidR="008C776D" w:rsidRPr="001A672A">
        <w:t>.</w:t>
      </w:r>
      <w:r w:rsidR="00FD2F92" w:rsidRPr="001A672A">
        <w:t xml:space="preserve"> Ved stor geografisk afstand mellem prakti</w:t>
      </w:r>
      <w:r w:rsidR="008C776D" w:rsidRPr="001A672A">
        <w:t xml:space="preserve">ksted og Arkitektskolen Aarhus </w:t>
      </w:r>
      <w:r w:rsidR="003D7840" w:rsidRPr="001A672A">
        <w:t>kan skype-møder være relevante</w:t>
      </w:r>
      <w:r w:rsidR="00757829">
        <w:t>. D</w:t>
      </w:r>
      <w:r w:rsidR="00757829" w:rsidRPr="00757829">
        <w:t>et er en forudsætning for semesterets godkendelse</w:t>
      </w:r>
      <w:r w:rsidR="00757829">
        <w:t>,</w:t>
      </w:r>
      <w:r w:rsidR="00757829" w:rsidRPr="00757829">
        <w:t xml:space="preserve"> at der har været afholdt et midtvejsmøde</w:t>
      </w:r>
      <w:r w:rsidR="00757829">
        <w:t>.</w:t>
      </w:r>
    </w:p>
    <w:p w:rsidR="009C6627" w:rsidRPr="001A672A" w:rsidRDefault="009C6627" w:rsidP="009C6627"/>
    <w:p w:rsidR="00AD3C74" w:rsidRPr="001A672A" w:rsidRDefault="00AD3C74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>Praktikantens forpligtelser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="00557746" w:rsidRPr="001A672A">
        <w:t>vejleder</w:t>
      </w:r>
      <w:r w:rsidRPr="001A672A">
        <w:t xml:space="preserve">s godkendelse af </w:t>
      </w:r>
      <w:r w:rsidR="00557746" w:rsidRPr="001A672A">
        <w:t xml:space="preserve">udfyldt </w:t>
      </w:r>
      <w:r w:rsidRPr="001A672A">
        <w:t>praktikaftale</w:t>
      </w:r>
    </w:p>
    <w:p w:rsidR="00557746" w:rsidRPr="001A672A" w:rsidRDefault="003D7840" w:rsidP="0041236D">
      <w:pPr>
        <w:pStyle w:val="Listeafsnit"/>
        <w:numPr>
          <w:ilvl w:val="0"/>
          <w:numId w:val="15"/>
        </w:numPr>
      </w:pPr>
      <w:r w:rsidRPr="001A672A">
        <w:t>U</w:t>
      </w:r>
      <w:r w:rsidR="009A3FAA" w:rsidRPr="001A672A">
        <w:t xml:space="preserve">ploader </w:t>
      </w:r>
      <w:r w:rsidR="00557746" w:rsidRPr="001A672A">
        <w:t xml:space="preserve">udfyldt praktikaftale </w:t>
      </w:r>
      <w:r w:rsidR="009A3FAA" w:rsidRPr="001A672A">
        <w:t>på arkitektskolens hjemmeside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="003D7840" w:rsidRPr="001A672A">
        <w:t>ligt udbytte af praktikopholdet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="00603D09" w:rsidRPr="001A672A">
        <w:t xml:space="preserve">arbejdet </w:t>
      </w:r>
      <w:r w:rsidRPr="001A672A">
        <w:t xml:space="preserve">på praktikstedet en logbog. </w:t>
      </w:r>
      <w:r w:rsidR="008C776D" w:rsidRPr="001A672A">
        <w:t xml:space="preserve">Logbogen danner grundlag for en </w:t>
      </w:r>
      <w:r w:rsidR="00887DD7">
        <w:t xml:space="preserve">mundtlig </w:t>
      </w:r>
      <w:proofErr w:type="gramStart"/>
      <w:r w:rsidR="00887DD7">
        <w:t xml:space="preserve">afrapportering </w:t>
      </w:r>
      <w:r w:rsidR="008C776D" w:rsidRPr="001A672A">
        <w:t xml:space="preserve"> af</w:t>
      </w:r>
      <w:proofErr w:type="gramEnd"/>
      <w:r w:rsidR="008C776D" w:rsidRPr="001A672A">
        <w:t xml:space="preserve"> praktikforløbet, </w:t>
      </w:r>
      <w:r w:rsidRPr="001A672A">
        <w:t>som bed</w:t>
      </w:r>
      <w:r w:rsidR="008C776D" w:rsidRPr="001A672A">
        <w:t>ømmes efter gældende regler på a</w:t>
      </w:r>
      <w:r w:rsidR="003D7840" w:rsidRPr="001A672A">
        <w:t>rkitektskolen</w:t>
      </w:r>
    </w:p>
    <w:p w:rsidR="00557746" w:rsidRPr="001A672A" w:rsidRDefault="00557746" w:rsidP="0041236D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="00427CA8" w:rsidRPr="001A672A" w:rsidRDefault="000523C3" w:rsidP="0041236D">
      <w:pPr>
        <w:pStyle w:val="Listeafsnit"/>
        <w:numPr>
          <w:ilvl w:val="0"/>
          <w:numId w:val="15"/>
        </w:numPr>
      </w:pPr>
      <w:r w:rsidRPr="001A672A">
        <w:t xml:space="preserve">Ved praktik i udlandet: </w:t>
      </w:r>
      <w:r w:rsidR="00427CA8" w:rsidRPr="001A672A">
        <w:t>Afklaring således at der er enighed om forsikringsforhold</w:t>
      </w:r>
      <w:r w:rsidR="007069A9" w:rsidRPr="001A672A">
        <w:t>,</w:t>
      </w:r>
      <w:r w:rsidR="00427CA8" w:rsidRPr="001A672A">
        <w:t xml:space="preserve"> herunde</w:t>
      </w:r>
      <w:r w:rsidR="003D7840" w:rsidRPr="001A672A">
        <w:t>r arbejds- og ansvarsforsikring</w:t>
      </w:r>
    </w:p>
    <w:p w:rsidR="009C6627" w:rsidRPr="001A672A" w:rsidRDefault="009C6627" w:rsidP="009C6627"/>
    <w:p w:rsidR="009C6627" w:rsidRPr="001A672A" w:rsidRDefault="009C6627" w:rsidP="009C6627">
      <w:pPr>
        <w:rPr>
          <w:b/>
        </w:rPr>
      </w:pPr>
      <w:r w:rsidRPr="001A672A">
        <w:rPr>
          <w:b/>
        </w:rPr>
        <w:t>Praktikstedets forpligtelser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="0041236D" w:rsidRPr="001A672A">
        <w:t xml:space="preserve">en </w:t>
      </w:r>
      <w:r w:rsidRPr="001A672A">
        <w:t>fysisk arbejdsplads til rådighed for den studerende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="00A26BC5" w:rsidRPr="001A672A">
        <w:t>, jf. den udfyldte beskrive</w:t>
      </w:r>
      <w:r w:rsidR="003D7840" w:rsidRPr="001A672A">
        <w:t>lse af praktikopholdets indhold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="00FD2F92" w:rsidRPr="001A672A">
        <w:t xml:space="preserve">forventninger, </w:t>
      </w:r>
      <w:r w:rsidR="0041236D" w:rsidRPr="001A672A">
        <w:t xml:space="preserve">interne regler om </w:t>
      </w:r>
      <w:r w:rsidRPr="001A672A">
        <w:t>sikkerhed, adg</w:t>
      </w:r>
      <w:r w:rsidR="003D7840" w:rsidRPr="001A672A">
        <w:t>angsforhold, IT-politik og lign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="00A26BC5" w:rsidRPr="001A672A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="00707897" w:rsidRPr="001A672A">
        <w:t xml:space="preserve"> og bidrager til kompetenceafklaring</w:t>
      </w:r>
    </w:p>
    <w:p w:rsidR="00707897" w:rsidRPr="001A672A" w:rsidRDefault="00707897" w:rsidP="0041236D">
      <w:pPr>
        <w:pStyle w:val="Listeafsnit"/>
        <w:numPr>
          <w:ilvl w:val="0"/>
          <w:numId w:val="16"/>
        </w:numPr>
      </w:pPr>
      <w:r w:rsidRPr="001A672A">
        <w:t xml:space="preserve">Godkender/ikke godkender tilstedeværelsen på arbejdspladsen </w:t>
      </w:r>
      <w:r w:rsidR="00AF0FAC" w:rsidRPr="001A672A">
        <w:t>som en</w:t>
      </w:r>
      <w:r w:rsidR="00AD3C74" w:rsidRPr="001A672A">
        <w:t xml:space="preserve"> digital </w:t>
      </w:r>
      <w:r w:rsidR="00AF0FAC" w:rsidRPr="001A672A">
        <w:t>afrapportering</w:t>
      </w:r>
    </w:p>
    <w:p w:rsidR="009C6627" w:rsidRPr="001A672A" w:rsidRDefault="009C6627" w:rsidP="009C6627"/>
    <w:p w:rsidR="00F85410" w:rsidRPr="001A672A" w:rsidRDefault="00F85410" w:rsidP="009C6627"/>
    <w:p w:rsidR="00A26BC5" w:rsidRPr="001A672A" w:rsidRDefault="00A26BC5" w:rsidP="00F85410">
      <w:pPr>
        <w:rPr>
          <w:b/>
        </w:rPr>
      </w:pPr>
      <w:r w:rsidRPr="001A672A">
        <w:rPr>
          <w:b/>
        </w:rPr>
        <w:t>Praktikantens vejleders forpligtelser</w:t>
      </w:r>
    </w:p>
    <w:p w:rsidR="00FD2F92" w:rsidRPr="001A672A" w:rsidRDefault="00603D09" w:rsidP="0041236D">
      <w:pPr>
        <w:pStyle w:val="Listeafsnit"/>
        <w:numPr>
          <w:ilvl w:val="0"/>
          <w:numId w:val="17"/>
        </w:numPr>
      </w:pPr>
      <w:r w:rsidRPr="001A672A">
        <w:t>S</w:t>
      </w:r>
      <w:r w:rsidR="00FD2F92" w:rsidRPr="001A672A">
        <w:t>parring til den studerende om</w:t>
      </w:r>
      <w:r w:rsidRPr="001A672A">
        <w:t>kring valg af praktiksted</w:t>
      </w:r>
    </w:p>
    <w:p w:rsidR="00FD2F92" w:rsidRPr="001A672A" w:rsidRDefault="00FD2F92" w:rsidP="0041236D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="00A26BC5" w:rsidRPr="001A672A" w:rsidRDefault="00A36B0A" w:rsidP="0041236D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 uge 43</w:t>
      </w:r>
      <w:r w:rsidR="00337427">
        <w:t xml:space="preserve"> for studerende i praktik i et efterårssemester og uge 14 for studerende i praktik i et forårssemester</w:t>
      </w:r>
      <w:r>
        <w:t xml:space="preserve">. Det præcise tidpunkt aftales i den første uge af semesteret. </w:t>
      </w:r>
    </w:p>
    <w:p w:rsidR="00707897" w:rsidRPr="001A672A" w:rsidRDefault="00707897" w:rsidP="0041236D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="00A26BC5" w:rsidRPr="001A672A" w:rsidRDefault="00A26BC5" w:rsidP="0041236D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="00707897" w:rsidRPr="001A672A">
        <w:t xml:space="preserve">mundtlig </w:t>
      </w:r>
      <w:r w:rsidRPr="001A672A">
        <w:t>bedømmelse af prak</w:t>
      </w:r>
      <w:r w:rsidR="003D7840" w:rsidRPr="001A672A">
        <w:t>tikopholdet jf. gældende regler</w:t>
      </w: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0598F" w:rsidRPr="001A672A" w:rsidRDefault="0041236D" w:rsidP="00A26BC5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="00A92C5D" w:rsidRPr="001A672A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A92C5D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</w:tbl>
    <w:p w:rsidR="0041236D" w:rsidRPr="001A672A" w:rsidRDefault="0041236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1236D" w:rsidRPr="001A672A" w:rsidRDefault="0041236D">
      <w:pPr>
        <w:rPr>
          <w:b/>
        </w:rPr>
      </w:pPr>
      <w:r w:rsidRPr="001A672A">
        <w:rPr>
          <w:b/>
        </w:rPr>
        <w:br w:type="page"/>
      </w:r>
    </w:p>
    <w:p w:rsidR="00580FCF" w:rsidRPr="001A672A" w:rsidRDefault="00580FCF" w:rsidP="00A26BC5">
      <w:pPr>
        <w:pStyle w:val="Listeafsnit"/>
        <w:ind w:left="0"/>
        <w:rPr>
          <w:b/>
        </w:rPr>
      </w:pPr>
      <w:r w:rsidRPr="001A672A">
        <w:rPr>
          <w:b/>
        </w:rPr>
        <w:t>BILAG</w:t>
      </w:r>
      <w:r w:rsidRPr="001A672A">
        <w:rPr>
          <w:b/>
        </w:rPr>
        <w:br/>
      </w:r>
    </w:p>
    <w:p w:rsidR="009C6627" w:rsidRPr="001A672A" w:rsidRDefault="009C6627" w:rsidP="00A26BC5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="00580FCF" w:rsidRPr="001A672A">
        <w:br/>
      </w:r>
      <w:r w:rsidR="00A26BC5" w:rsidRPr="001A672A">
        <w:rPr>
          <w:i/>
        </w:rPr>
        <w:t>Vederlag</w:t>
      </w:r>
      <w:r w:rsidRPr="001A672A">
        <w:rPr>
          <w:i/>
        </w:rPr>
        <w:t xml:space="preserve"> under praktik</w:t>
      </w:r>
    </w:p>
    <w:p w:rsidR="009C6627" w:rsidRPr="001A672A" w:rsidRDefault="00A26BC5" w:rsidP="009C6627">
      <w:r w:rsidRPr="001A672A">
        <w:t>Pr</w:t>
      </w:r>
      <w:r w:rsidR="009C6627" w:rsidRPr="001A672A">
        <w:t xml:space="preserve">aktikopholdet er </w:t>
      </w:r>
      <w:r w:rsidRPr="001A672A">
        <w:t>ulønnet</w:t>
      </w:r>
      <w:r w:rsidR="00E40FD9" w:rsidRPr="001A672A">
        <w:t xml:space="preserve">. </w:t>
      </w:r>
      <w:r w:rsidR="009C6627" w:rsidRPr="001A672A">
        <w:t xml:space="preserve">Funktionærlov og ferielov finder således ikke anvendelse.   </w:t>
      </w:r>
    </w:p>
    <w:p w:rsidR="009C6627" w:rsidRPr="001A672A" w:rsidRDefault="00A26BC5" w:rsidP="009C6627">
      <w:r w:rsidRPr="001A672A">
        <w:t>Praktikanten kan</w:t>
      </w:r>
      <w:r w:rsidR="009C6627" w:rsidRPr="001A672A">
        <w:t xml:space="preserve"> dog, jf</w:t>
      </w:r>
      <w:r w:rsidRPr="001A672A">
        <w:t>.</w:t>
      </w:r>
      <w:r w:rsidR="009C6627" w:rsidRPr="001A672A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="00E40FD9" w:rsidRPr="001A672A">
        <w:t xml:space="preserve"> Beløbet må højst svare til 3.000 kr. </w:t>
      </w:r>
      <w:r w:rsidR="002345EA" w:rsidRPr="001A672A">
        <w:t>o</w:t>
      </w:r>
      <w:r w:rsidR="00E40FD9" w:rsidRPr="001A672A">
        <w:t>m måneden og må ikke ydes som en på forhånd fastsat indkomst i lighed med en lønindkomst.”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Forsikring  </w:t>
      </w:r>
    </w:p>
    <w:p w:rsidR="009C6627" w:rsidRPr="001A672A" w:rsidRDefault="009C6627" w:rsidP="009C6627">
      <w:r w:rsidRPr="001A672A">
        <w:t>Forsikrings-, arbejdsmiljø- og sikkerhedsf</w:t>
      </w:r>
      <w:r w:rsidR="0041236D" w:rsidRPr="001A672A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="00C76D1E" w:rsidRPr="001A672A" w:rsidRDefault="00C76D1E" w:rsidP="009C6627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="009C6627" w:rsidRPr="001A672A" w:rsidRDefault="009C6627" w:rsidP="009C6627">
      <w:pPr>
        <w:rPr>
          <w:b/>
        </w:rPr>
      </w:pP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Erstatningsansvar </w:t>
      </w:r>
    </w:p>
    <w:p w:rsidR="009C6627" w:rsidRPr="001A672A" w:rsidRDefault="009C6627" w:rsidP="009C6627">
      <w:r w:rsidRPr="001A672A">
        <w:t>Praktikstedet bærer ansvaret for praktikantens eventuelle skadegørende handlinger og undladelser som led i praktikforløbet efter dansk rets alm</w:t>
      </w:r>
      <w:r w:rsidR="0041236D" w:rsidRPr="001A672A">
        <w:t xml:space="preserve">indelige erstatningsregler for </w:t>
      </w:r>
      <w:r w:rsidRPr="001A672A">
        <w:t xml:space="preserve">arbejdsgiver/principalansvar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Tavshedspligt   </w:t>
      </w:r>
    </w:p>
    <w:p w:rsidR="009C6627" w:rsidRPr="001A672A" w:rsidRDefault="009C6627" w:rsidP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="0041236D" w:rsidRPr="001A672A">
        <w:t xml:space="preserve"> </w:t>
      </w:r>
      <w:r w:rsidRPr="001A672A">
        <w:t xml:space="preserve">for praktikanten er fortrolige.   </w:t>
      </w:r>
    </w:p>
    <w:p w:rsidR="009C6627" w:rsidRPr="001A672A" w:rsidRDefault="009C6627" w:rsidP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="009C6627" w:rsidRPr="001A672A" w:rsidRDefault="009C6627" w:rsidP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="009C6627" w:rsidRPr="001A672A" w:rsidRDefault="009C6627" w:rsidP="009C6627">
      <w:r w:rsidRPr="001A672A">
        <w:t xml:space="preserve">Opfindelser og frembringelser   </w:t>
      </w:r>
    </w:p>
    <w:p w:rsidR="009C6627" w:rsidRPr="001A672A" w:rsidRDefault="009C6627" w:rsidP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="009C6627" w:rsidRPr="001A672A" w:rsidRDefault="009C6627" w:rsidP="009C6627">
      <w:r w:rsidRPr="001A672A">
        <w:t xml:space="preserve">Ophavsret og designrettigheder   </w:t>
      </w:r>
    </w:p>
    <w:p w:rsidR="009C6627" w:rsidRPr="001A672A" w:rsidRDefault="009C6627" w:rsidP="009C6627">
      <w:r w:rsidRPr="001A672A">
        <w:t xml:space="preserve">Udnyttelsesretten til ophavsretlige værker og designs, som praktikanten frembringer som led i praktikforholdet, tilkommer praktikstedet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Varemærke </w:t>
      </w:r>
    </w:p>
    <w:p w:rsidR="009C6627" w:rsidRPr="001A672A" w:rsidRDefault="009C6627" w:rsidP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="00580FCF" w:rsidRPr="001A672A" w:rsidRDefault="00580FCF" w:rsidP="009C6627"/>
    <w:sectPr w:rsidR="00580FCF" w:rsidRPr="001A672A" w:rsidSect="00F56D6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50DB" w:rsidRDefault="00C750DB" w:rsidP="002345EA">
      <w:r>
        <w:separator/>
      </w:r>
    </w:p>
  </w:endnote>
  <w:endnote w:type="continuationSeparator" w:id="0">
    <w:p w:rsidR="00C750DB" w:rsidRDefault="00C750DB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50DB" w:rsidRDefault="00C750DB" w:rsidP="002345EA">
      <w:r>
        <w:separator/>
      </w:r>
    </w:p>
  </w:footnote>
  <w:footnote w:type="continuationSeparator" w:id="0">
    <w:p w:rsidR="00C750DB" w:rsidRDefault="00C750DB" w:rsidP="002345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7DD7" w:rsidRDefault="00887DD7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2B26BD9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6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5"/>
  </w:num>
  <w:num w:numId="11">
    <w:abstractNumId w:val="2"/>
  </w:num>
  <w:num w:numId="12">
    <w:abstractNumId w:val="13"/>
  </w:num>
  <w:num w:numId="13">
    <w:abstractNumId w:val="9"/>
  </w:num>
  <w:num w:numId="14">
    <w:abstractNumId w:val="14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gFAIcVi14tAAAA"/>
  </w:docVars>
  <w:rsids>
    <w:rsidRoot w:val="009C6627"/>
    <w:rsid w:val="0003134F"/>
    <w:rsid w:val="000523C3"/>
    <w:rsid w:val="0009369E"/>
    <w:rsid w:val="00162391"/>
    <w:rsid w:val="001A672A"/>
    <w:rsid w:val="001B199E"/>
    <w:rsid w:val="001C1221"/>
    <w:rsid w:val="001E0E1D"/>
    <w:rsid w:val="0021532F"/>
    <w:rsid w:val="002345EA"/>
    <w:rsid w:val="00252366"/>
    <w:rsid w:val="00337427"/>
    <w:rsid w:val="003C1395"/>
    <w:rsid w:val="003D7840"/>
    <w:rsid w:val="003F08AB"/>
    <w:rsid w:val="003F0BC1"/>
    <w:rsid w:val="0040598F"/>
    <w:rsid w:val="0041236D"/>
    <w:rsid w:val="00427CA8"/>
    <w:rsid w:val="00447193"/>
    <w:rsid w:val="004A1FD7"/>
    <w:rsid w:val="004D5931"/>
    <w:rsid w:val="00557746"/>
    <w:rsid w:val="00580FCF"/>
    <w:rsid w:val="005A5E35"/>
    <w:rsid w:val="005A76C5"/>
    <w:rsid w:val="005D3697"/>
    <w:rsid w:val="00603D09"/>
    <w:rsid w:val="006E5B66"/>
    <w:rsid w:val="007069A9"/>
    <w:rsid w:val="00707897"/>
    <w:rsid w:val="00757829"/>
    <w:rsid w:val="007A240D"/>
    <w:rsid w:val="007D06EB"/>
    <w:rsid w:val="00840C1C"/>
    <w:rsid w:val="0084773B"/>
    <w:rsid w:val="00880055"/>
    <w:rsid w:val="00887DD7"/>
    <w:rsid w:val="00892A6E"/>
    <w:rsid w:val="008C776D"/>
    <w:rsid w:val="009650C9"/>
    <w:rsid w:val="0097338C"/>
    <w:rsid w:val="009A3FAA"/>
    <w:rsid w:val="009C6627"/>
    <w:rsid w:val="00A1101D"/>
    <w:rsid w:val="00A25B8B"/>
    <w:rsid w:val="00A26BC5"/>
    <w:rsid w:val="00A36B0A"/>
    <w:rsid w:val="00A92C5D"/>
    <w:rsid w:val="00AD3C74"/>
    <w:rsid w:val="00AF0FAC"/>
    <w:rsid w:val="00BF1BC7"/>
    <w:rsid w:val="00C40D68"/>
    <w:rsid w:val="00C750DB"/>
    <w:rsid w:val="00C76D1E"/>
    <w:rsid w:val="00C77731"/>
    <w:rsid w:val="00CE61BD"/>
    <w:rsid w:val="00D1791F"/>
    <w:rsid w:val="00D25CF9"/>
    <w:rsid w:val="00D4752A"/>
    <w:rsid w:val="00D63901"/>
    <w:rsid w:val="00D65F08"/>
    <w:rsid w:val="00D70994"/>
    <w:rsid w:val="00DB1E3C"/>
    <w:rsid w:val="00E134AD"/>
    <w:rsid w:val="00E40FD9"/>
    <w:rsid w:val="00E74F73"/>
    <w:rsid w:val="00ED586C"/>
    <w:rsid w:val="00F01F91"/>
    <w:rsid w:val="00F56D6B"/>
    <w:rsid w:val="00F57228"/>
    <w:rsid w:val="00F85410"/>
    <w:rsid w:val="00FA072C"/>
    <w:rsid w:val="00FA5541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0DBB0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arch.dk/praktik-under-din-uddannelse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5E9FA5-B225-4974-855D-738F88E78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41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dc:description/>
  <cp:lastModifiedBy>Monica Mikkelsen</cp:lastModifiedBy>
  <cp:revision>4</cp:revision>
  <cp:lastPrinted>2019-04-03T13:58:00Z</cp:lastPrinted>
  <dcterms:created xsi:type="dcterms:W3CDTF">2019-09-10T08:25:00Z</dcterms:created>
  <dcterms:modified xsi:type="dcterms:W3CDTF">2019-09-10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nummer">
    <vt:lpwstr>D19-13802</vt:lpwstr>
  </property>
  <property fmtid="{D5CDD505-2E9C-101B-9397-08002B2CF9AE}" pid="3" name="D_publiceret_version">
    <vt:lpwstr>2.0</vt:lpwstr>
  </property>
  <property fmtid="{D5CDD505-2E9C-101B-9397-08002B2CF9AE}" pid="4" name="D_aktuel_version">
    <vt:lpwstr>2.1</vt:lpwstr>
  </property>
  <property fmtid="{D5CDD505-2E9C-101B-9397-08002B2CF9AE}" pid="5" name="D_brevdato_dansk">
    <vt:lpwstr/>
  </property>
  <property fmtid="{D5CDD505-2E9C-101B-9397-08002B2CF9AE}" pid="6" name="D_ansvarlig_initialer">
    <vt:lpwstr>mm</vt:lpwstr>
  </property>
  <property fmtid="{D5CDD505-2E9C-101B-9397-08002B2CF9AE}" pid="7" name="D_underskriver_navn">
    <vt:lpwstr/>
  </property>
  <property fmtid="{D5CDD505-2E9C-101B-9397-08002B2CF9AE}" pid="8" name="D_underskriver_titel">
    <vt:lpwstr/>
  </property>
  <property fmtid="{D5CDD505-2E9C-101B-9397-08002B2CF9AE}" pid="9" name="D_dokumenttitel">
    <vt:lpwstr>Praktikaftale-09-05-2019_ko</vt:lpwstr>
  </property>
  <property fmtid="{D5CDD505-2E9C-101B-9397-08002B2CF9AE}" pid="10" name="D_modtager_navn">
    <vt:lpwstr/>
  </property>
  <property fmtid="{D5CDD505-2E9C-101B-9397-08002B2CF9AE}" pid="11" name="D_brevdato_engelsk">
    <vt:lpwstr/>
  </property>
  <property fmtid="{D5CDD505-2E9C-101B-9397-08002B2CF9AE}" pid="12" name="D_ansvarlig_afdeling">
    <vt:lpwstr> </vt:lpwstr>
  </property>
  <property fmtid="{D5CDD505-2E9C-101B-9397-08002B2CF9AE}" pid="13" name="D_Ansvarlig_Navn">
    <vt:lpwstr>Monica Mikkelsen</vt:lpwstr>
  </property>
  <property fmtid="{D5CDD505-2E9C-101B-9397-08002B2CF9AE}" pid="14" name="D_Ansvarlig_Titel">
    <vt:lpwstr>Education Administrator</vt:lpwstr>
  </property>
  <property fmtid="{D5CDD505-2E9C-101B-9397-08002B2CF9AE}" pid="15" name="D_underskrivertitel_dk">
    <vt:lpwstr/>
  </property>
  <property fmtid="{D5CDD505-2E9C-101B-9397-08002B2CF9AE}" pid="16" name="Journalnummer">
    <vt:lpwstr>S19-1227</vt:lpwstr>
  </property>
  <property fmtid="{D5CDD505-2E9C-101B-9397-08002B2CF9AE}" pid="17" name="s_slutdato_dk">
    <vt:lpwstr/>
  </property>
  <property fmtid="{D5CDD505-2E9C-101B-9397-08002B2CF9AE}" pid="18" name="DN_NaermesteLederNavn">
    <vt:lpwstr/>
  </property>
  <property fmtid="{D5CDD505-2E9C-101B-9397-08002B2CF9AE}" pid="19" name="Comments">
    <vt:lpwstr/>
  </property>
</Properties>
</file>